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50A75" w14:textId="5E022E84" w:rsidR="00A01061" w:rsidRPr="004B4123" w:rsidRDefault="00A01061" w:rsidP="00396A23">
      <w:pPr>
        <w:tabs>
          <w:tab w:val="right" w:pos="8789"/>
        </w:tabs>
        <w:rPr>
          <w:b/>
          <w:sz w:val="36"/>
          <w:szCs w:val="40"/>
        </w:rPr>
      </w:pPr>
      <w:r w:rsidRPr="004B4123">
        <w:rPr>
          <w:b/>
          <w:sz w:val="36"/>
          <w:szCs w:val="40"/>
        </w:rPr>
        <w:t>Stage 2 Physics</w:t>
      </w:r>
      <w:r w:rsidR="00396A23">
        <w:rPr>
          <w:b/>
          <w:sz w:val="36"/>
          <w:szCs w:val="40"/>
        </w:rPr>
        <w:tab/>
      </w:r>
      <w:r w:rsidR="00396A23" w:rsidRPr="00396A23">
        <w:rPr>
          <w:sz w:val="24"/>
          <w:szCs w:val="24"/>
        </w:rPr>
        <w:t>NAME___</w:t>
      </w:r>
      <w:r w:rsidR="00396A23">
        <w:rPr>
          <w:sz w:val="24"/>
          <w:szCs w:val="24"/>
        </w:rPr>
        <w:t>___</w:t>
      </w:r>
      <w:r w:rsidR="00396A23" w:rsidRPr="00396A23">
        <w:rPr>
          <w:sz w:val="24"/>
          <w:szCs w:val="24"/>
        </w:rPr>
        <w:t>_____________</w:t>
      </w:r>
    </w:p>
    <w:p w14:paraId="4DEEF6DB" w14:textId="01E9F1FE" w:rsidR="00FF5250" w:rsidRPr="00A029D3" w:rsidRDefault="000D23AB" w:rsidP="00A01061">
      <w:pPr>
        <w:jc w:val="center"/>
        <w:rPr>
          <w:b/>
          <w:sz w:val="32"/>
          <w:szCs w:val="40"/>
        </w:rPr>
      </w:pPr>
      <w:r>
        <w:rPr>
          <w:b/>
          <w:sz w:val="32"/>
          <w:szCs w:val="40"/>
        </w:rPr>
        <w:t>Assessment Type 1</w:t>
      </w:r>
      <w:r w:rsidR="004B4123">
        <w:rPr>
          <w:b/>
          <w:sz w:val="32"/>
          <w:szCs w:val="40"/>
        </w:rPr>
        <w:t xml:space="preserve">: </w:t>
      </w:r>
      <w:r w:rsidR="000D2FAB" w:rsidRPr="00A029D3">
        <w:rPr>
          <w:b/>
          <w:sz w:val="32"/>
          <w:szCs w:val="40"/>
        </w:rPr>
        <w:t xml:space="preserve">Investigations Folio – </w:t>
      </w:r>
      <w:r w:rsidR="00993D3A">
        <w:rPr>
          <w:b/>
          <w:sz w:val="32"/>
          <w:szCs w:val="40"/>
        </w:rPr>
        <w:t>Magnetic Flux Density</w:t>
      </w:r>
    </w:p>
    <w:p w14:paraId="63810CEB" w14:textId="09869D71" w:rsidR="000D2FAB" w:rsidRDefault="000D2FAB">
      <w:r>
        <w:t>For this task you are required to design and undertake a physics experiment</w:t>
      </w:r>
      <w:r w:rsidR="00993D3A">
        <w:t xml:space="preserve"> to test the effect of a variable on the magnetic flux density </w:t>
      </w:r>
      <w:r w:rsidR="00755EA2">
        <w:t>produced by</w:t>
      </w:r>
      <w:r w:rsidR="00993D3A">
        <w:t xml:space="preserve"> a solenoid</w:t>
      </w:r>
      <w:r>
        <w:t xml:space="preserve">. This will be completed in three stages: </w:t>
      </w:r>
    </w:p>
    <w:p w14:paraId="68D979A5" w14:textId="447495BA" w:rsidR="000D2FAB" w:rsidRPr="00A029D3" w:rsidRDefault="000D2FAB">
      <w:r w:rsidRPr="00A029D3">
        <w:rPr>
          <w:b/>
        </w:rPr>
        <w:t>Planning</w:t>
      </w:r>
      <w:r w:rsidRPr="00A029D3">
        <w:t xml:space="preserve">: </w:t>
      </w:r>
      <w:r w:rsidR="00993D3A">
        <w:t>The</w:t>
      </w:r>
      <w:r w:rsidRPr="00A029D3">
        <w:t xml:space="preserve"> physics context will be </w:t>
      </w:r>
      <w:r w:rsidR="00A01061" w:rsidRPr="00A029D3">
        <w:t>de</w:t>
      </w:r>
      <w:r w:rsidRPr="00A029D3">
        <w:t>constructed and an experiment will be designed</w:t>
      </w:r>
      <w:r w:rsidR="00A01061" w:rsidRPr="00A029D3">
        <w:t>.</w:t>
      </w:r>
    </w:p>
    <w:p w14:paraId="7A1CACD1" w14:textId="77777777" w:rsidR="000D2FAB" w:rsidRPr="00A029D3" w:rsidRDefault="000D2FAB">
      <w:r w:rsidRPr="00A029D3">
        <w:rPr>
          <w:b/>
        </w:rPr>
        <w:t>Experiment</w:t>
      </w:r>
      <w:r w:rsidRPr="00A029D3">
        <w:t>: The experiment that was designed will be undertaken</w:t>
      </w:r>
      <w:r w:rsidR="00A01061" w:rsidRPr="00A029D3">
        <w:t>.</w:t>
      </w:r>
    </w:p>
    <w:p w14:paraId="391ED420" w14:textId="77777777" w:rsidR="000D2FAB" w:rsidRPr="00A029D3" w:rsidRDefault="00D537B0">
      <w:r w:rsidRPr="00A029D3">
        <w:rPr>
          <w:b/>
        </w:rPr>
        <w:t xml:space="preserve">Practical </w:t>
      </w:r>
      <w:r w:rsidR="000D2FAB" w:rsidRPr="00A029D3">
        <w:rPr>
          <w:b/>
        </w:rPr>
        <w:t>Report</w:t>
      </w:r>
      <w:r w:rsidR="000D2FAB" w:rsidRPr="00A029D3">
        <w:t xml:space="preserve">: The data will be recorded and analysed, and any conclusions will be discussed. </w:t>
      </w:r>
    </w:p>
    <w:p w14:paraId="6EBC8F63" w14:textId="7AD70389" w:rsidR="00A01061" w:rsidRPr="00A029D3" w:rsidRDefault="00A01061">
      <w:r w:rsidRPr="00A029D3">
        <w:t xml:space="preserve">You may work in groups up to a maximum of three people, however, each member needs to submit their </w:t>
      </w:r>
      <w:r w:rsidRPr="00A029D3">
        <w:rPr>
          <w:u w:val="single"/>
        </w:rPr>
        <w:t>own plan and experiment report</w:t>
      </w:r>
      <w:r w:rsidRPr="00A029D3">
        <w:t xml:space="preserve">. </w:t>
      </w:r>
    </w:p>
    <w:p w14:paraId="26EDF607" w14:textId="62AC57BB" w:rsidR="00993D3A" w:rsidRPr="00A029D3" w:rsidRDefault="00290DA4" w:rsidP="00FB1E84">
      <w:r w:rsidRPr="00A029D3">
        <w:t xml:space="preserve">You can </w:t>
      </w:r>
      <w:r w:rsidR="00993D3A">
        <w:t>choose any independent variable to investigate</w:t>
      </w:r>
      <w:r w:rsidRPr="00A029D3">
        <w:t xml:space="preserve"> provided that appropriate equipment is available. </w:t>
      </w:r>
    </w:p>
    <w:p w14:paraId="1233C68B" w14:textId="77777777" w:rsidR="00290DA4" w:rsidRPr="00A0797F" w:rsidRDefault="00A029D3" w:rsidP="00290DA4">
      <w:pPr>
        <w:rPr>
          <w:b/>
          <w:sz w:val="28"/>
          <w:szCs w:val="28"/>
        </w:rPr>
      </w:pPr>
      <w:r>
        <w:rPr>
          <w:b/>
          <w:sz w:val="28"/>
          <w:szCs w:val="28"/>
        </w:rPr>
        <w:t>Deconstruction and Design</w:t>
      </w:r>
    </w:p>
    <w:p w14:paraId="70D87490" w14:textId="47284943" w:rsidR="00993D3A" w:rsidRPr="00A029D3" w:rsidRDefault="00993D3A" w:rsidP="00993D3A">
      <w:pPr>
        <w:pStyle w:val="ListParagraph"/>
        <w:numPr>
          <w:ilvl w:val="0"/>
          <w:numId w:val="1"/>
        </w:numPr>
      </w:pPr>
      <w:r>
        <w:t>List all variables that could be involved.</w:t>
      </w:r>
    </w:p>
    <w:p w14:paraId="3AFCA196" w14:textId="6F8F5FA9" w:rsidR="00993D3A" w:rsidRDefault="00993D3A" w:rsidP="00993D3A">
      <w:pPr>
        <w:pStyle w:val="ListParagraph"/>
        <w:numPr>
          <w:ilvl w:val="0"/>
          <w:numId w:val="1"/>
        </w:numPr>
      </w:pPr>
      <w:r w:rsidRPr="00A029D3">
        <w:t>Which of these variables can be manipulated?</w:t>
      </w:r>
      <w:r>
        <w:t xml:space="preserve"> Describe how and what outcomes would be expected.</w:t>
      </w:r>
    </w:p>
    <w:p w14:paraId="4B64B9D5" w14:textId="1E1D3BE3" w:rsidR="00290DA4" w:rsidRDefault="00993D3A" w:rsidP="00993D3A">
      <w:pPr>
        <w:pStyle w:val="ListParagraph"/>
        <w:numPr>
          <w:ilvl w:val="0"/>
          <w:numId w:val="1"/>
        </w:numPr>
      </w:pPr>
      <w:r>
        <w:t>Choose independent and dependent variables, and form a hypothesis.</w:t>
      </w:r>
    </w:p>
    <w:p w14:paraId="628F3600" w14:textId="1078727D" w:rsidR="00E94880" w:rsidRPr="00A029D3" w:rsidRDefault="00E94880" w:rsidP="00E94880">
      <w:pPr>
        <w:pStyle w:val="ListParagraph"/>
        <w:numPr>
          <w:ilvl w:val="0"/>
          <w:numId w:val="1"/>
        </w:numPr>
      </w:pPr>
      <w:r w:rsidRPr="00A029D3">
        <w:t>How will other variables be controlled?</w:t>
      </w:r>
      <w:r>
        <w:t xml:space="preserve"> Discuss potential effects of any variables that may be difficult to control.</w:t>
      </w:r>
    </w:p>
    <w:p w14:paraId="1A2D4F85" w14:textId="586B1C08" w:rsidR="00FD002D" w:rsidRPr="00FD002D" w:rsidRDefault="00E94880" w:rsidP="00FD002D">
      <w:pPr>
        <w:pStyle w:val="ListParagraph"/>
        <w:numPr>
          <w:ilvl w:val="0"/>
          <w:numId w:val="1"/>
        </w:numPr>
      </w:pPr>
      <w:r>
        <w:t xml:space="preserve">Design an experiment to </w:t>
      </w:r>
      <w:r w:rsidR="00290DA4" w:rsidRPr="00A029D3">
        <w:t>test your hypothesis</w:t>
      </w:r>
      <w:r>
        <w:t xml:space="preserve">, including equipment, steps, data to be collected, and plan for </w:t>
      </w:r>
      <w:r w:rsidR="00EE0E92">
        <w:t xml:space="preserve">representation and </w:t>
      </w:r>
      <w:r>
        <w:t>analysis.</w:t>
      </w:r>
      <w:r w:rsidR="007A648C">
        <w:t xml:space="preserve"> Include </w:t>
      </w:r>
      <w:r w:rsidR="007A648C">
        <w:rPr>
          <w:i/>
          <w:iCs/>
        </w:rPr>
        <w:t>justification</w:t>
      </w:r>
      <w:r w:rsidR="007A648C">
        <w:t xml:space="preserve"> for your method, such as comparing with alternative </w:t>
      </w:r>
      <w:r w:rsidR="004E7212">
        <w:t xml:space="preserve">approaches and giving </w:t>
      </w:r>
      <w:r w:rsidR="007A648C">
        <w:t>reasons for steps</w:t>
      </w:r>
      <w:r w:rsidR="004E7212">
        <w:t>.</w:t>
      </w:r>
    </w:p>
    <w:p w14:paraId="4CF30EB2" w14:textId="5FC859F0" w:rsidR="00A029D3" w:rsidRDefault="00A029D3" w:rsidP="00FD002D">
      <w:r w:rsidRPr="00FD002D">
        <w:rPr>
          <w:b/>
          <w:sz w:val="28"/>
          <w:szCs w:val="28"/>
        </w:rPr>
        <w:t>Report</w:t>
      </w:r>
    </w:p>
    <w:p w14:paraId="2387AE90" w14:textId="77777777" w:rsidR="00A029D3" w:rsidRDefault="00A029D3" w:rsidP="00A029D3">
      <w:r>
        <w:t>Each member prepares and submits an individual practical report. Your practical report should include:</w:t>
      </w:r>
    </w:p>
    <w:p w14:paraId="2740935F" w14:textId="77777777" w:rsidR="00A029D3" w:rsidRDefault="00A029D3" w:rsidP="00A029D3">
      <w:pPr>
        <w:pStyle w:val="ListParagraph"/>
        <w:numPr>
          <w:ilvl w:val="0"/>
          <w:numId w:val="3"/>
        </w:numPr>
      </w:pPr>
      <w:r>
        <w:t>Introduction with relevant physics concepts, a hypothesis and variables, or investigable question</w:t>
      </w:r>
    </w:p>
    <w:p w14:paraId="73625ACE" w14:textId="77777777" w:rsidR="00A029D3" w:rsidRDefault="00A029D3" w:rsidP="00A029D3">
      <w:pPr>
        <w:pStyle w:val="ListParagraph"/>
        <w:numPr>
          <w:ilvl w:val="0"/>
          <w:numId w:val="3"/>
        </w:numPr>
      </w:pPr>
      <w:r>
        <w:t>Materials/apparatus, method/procedure outlining any trials and steps to be taken*</w:t>
      </w:r>
    </w:p>
    <w:p w14:paraId="1F4292FD" w14:textId="77777777" w:rsidR="00A029D3" w:rsidRDefault="00A029D3" w:rsidP="00A029D3">
      <w:pPr>
        <w:pStyle w:val="ListParagraph"/>
        <w:numPr>
          <w:ilvl w:val="0"/>
          <w:numId w:val="3"/>
        </w:numPr>
      </w:pPr>
      <w:r>
        <w:t>Identification and management of safety and/or ethical risks*</w:t>
      </w:r>
    </w:p>
    <w:p w14:paraId="580DBB04" w14:textId="77777777" w:rsidR="00A029D3" w:rsidRDefault="00A029D3" w:rsidP="00A029D3">
      <w:pPr>
        <w:pStyle w:val="ListParagraph"/>
        <w:numPr>
          <w:ilvl w:val="0"/>
          <w:numId w:val="3"/>
        </w:numPr>
      </w:pPr>
      <w:r>
        <w:t>Results*</w:t>
      </w:r>
    </w:p>
    <w:p w14:paraId="21CC70C1" w14:textId="77777777" w:rsidR="00A029D3" w:rsidRDefault="00A029D3" w:rsidP="00A029D3">
      <w:pPr>
        <w:pStyle w:val="ListParagraph"/>
        <w:numPr>
          <w:ilvl w:val="0"/>
          <w:numId w:val="3"/>
        </w:numPr>
      </w:pPr>
      <w:r>
        <w:t>Analysis of results, identifying trends, and linking results to concepts</w:t>
      </w:r>
    </w:p>
    <w:p w14:paraId="3B0E6FF5" w14:textId="77777777" w:rsidR="00A029D3" w:rsidRDefault="00A029D3" w:rsidP="00A029D3">
      <w:pPr>
        <w:pStyle w:val="ListParagraph"/>
        <w:numPr>
          <w:ilvl w:val="0"/>
          <w:numId w:val="3"/>
        </w:numPr>
      </w:pPr>
      <w:r>
        <w:t>Evaluation of procedures and data, and identifying sources of uncertainty</w:t>
      </w:r>
    </w:p>
    <w:p w14:paraId="33E9EDA9" w14:textId="22973E1D" w:rsidR="00A029D3" w:rsidRDefault="00A029D3" w:rsidP="00A029D3">
      <w:pPr>
        <w:pStyle w:val="ListParagraph"/>
        <w:numPr>
          <w:ilvl w:val="0"/>
          <w:numId w:val="3"/>
        </w:numPr>
      </w:pPr>
      <w:r>
        <w:t>Conclusion with justification</w:t>
      </w:r>
      <w:r w:rsidR="00D53E25">
        <w:t>, taking into account limitations</w:t>
      </w:r>
    </w:p>
    <w:p w14:paraId="304F3633" w14:textId="77777777" w:rsidR="00A029D3" w:rsidRDefault="00A029D3" w:rsidP="00A029D3">
      <w:r>
        <w:t>The report should be a maximum of 1500 words, if written, or a maximum of 10 minutes for an oral presentation, or the equivalent in multimodal form.</w:t>
      </w:r>
    </w:p>
    <w:p w14:paraId="69DF1924" w14:textId="77777777" w:rsidR="00A029D3" w:rsidRPr="00A029D3" w:rsidRDefault="00A029D3" w:rsidP="00A029D3">
      <w:r w:rsidRPr="00A029D3">
        <w:t xml:space="preserve">A summary sheet outlining the deconstruction process should be attached to the report*. Suggested formats for the summary sheet include flow charts, concept maps, tables or notes. </w:t>
      </w:r>
    </w:p>
    <w:p w14:paraId="31802D4F" w14:textId="08AE8DA9" w:rsidR="00D537B0" w:rsidRDefault="00A029D3">
      <w:r w:rsidRPr="00A029D3">
        <w:t>*The five asterisked sections of materials/apparatus, method/procedures, risks, results and deconstruction are excluded from the word count.</w:t>
      </w:r>
      <w:r w:rsidR="00FD002D">
        <w:t xml:space="preserve"> </w:t>
      </w:r>
    </w:p>
    <w:sectPr w:rsidR="00D537B0" w:rsidSect="00273A27">
      <w:footerReference w:type="default" r:id="rId8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136BE" w14:textId="77777777" w:rsidR="001063C1" w:rsidRDefault="001063C1" w:rsidP="00A01061">
      <w:pPr>
        <w:spacing w:after="0" w:line="240" w:lineRule="auto"/>
      </w:pPr>
      <w:r>
        <w:separator/>
      </w:r>
    </w:p>
  </w:endnote>
  <w:endnote w:type="continuationSeparator" w:id="0">
    <w:p w14:paraId="5603A9C9" w14:textId="77777777" w:rsidR="001063C1" w:rsidRDefault="001063C1" w:rsidP="00A010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F8C59" w14:textId="4047945E" w:rsidR="00CC37F2" w:rsidRPr="00CC37F2" w:rsidRDefault="00FB1E84">
    <w:pPr>
      <w:pStyle w:val="Foot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 xml:space="preserve">Modified from SACE document </w:t>
    </w:r>
    <w:r w:rsidR="00CC37F2" w:rsidRPr="00CC37F2">
      <w:rPr>
        <w:rFonts w:ascii="Arial" w:hAnsi="Arial" w:cs="Arial"/>
        <w:sz w:val="16"/>
      </w:rPr>
      <w:t xml:space="preserve">Ref: </w:t>
    </w:r>
    <w:r w:rsidR="00CC37F2" w:rsidRPr="00CC37F2">
      <w:rPr>
        <w:rFonts w:ascii="Arial" w:hAnsi="Arial" w:cs="Arial"/>
        <w:sz w:val="16"/>
      </w:rPr>
      <w:fldChar w:fldCharType="begin"/>
    </w:r>
    <w:r w:rsidR="00CC37F2" w:rsidRPr="00CC37F2">
      <w:rPr>
        <w:rFonts w:ascii="Arial" w:hAnsi="Arial" w:cs="Arial"/>
        <w:sz w:val="16"/>
      </w:rPr>
      <w:instrText xml:space="preserve"> DOCPROPERTY  Objective-Id  \* MERGEFORMAT </w:instrText>
    </w:r>
    <w:r w:rsidR="00CC37F2" w:rsidRPr="00CC37F2">
      <w:rPr>
        <w:rFonts w:ascii="Arial" w:hAnsi="Arial" w:cs="Arial"/>
        <w:sz w:val="16"/>
      </w:rPr>
      <w:fldChar w:fldCharType="separate"/>
    </w:r>
    <w:r w:rsidR="00CC37F2" w:rsidRPr="00CC37F2">
      <w:rPr>
        <w:rFonts w:ascii="Arial" w:hAnsi="Arial" w:cs="Arial"/>
        <w:sz w:val="16"/>
      </w:rPr>
      <w:t>A601710</w:t>
    </w:r>
    <w:r w:rsidR="00CC37F2" w:rsidRPr="00CC37F2">
      <w:rPr>
        <w:rFonts w:ascii="Arial" w:hAnsi="Arial" w:cs="Arial"/>
        <w:sz w:val="16"/>
      </w:rPr>
      <w:fldChar w:fldCharType="end"/>
    </w:r>
    <w:r w:rsidR="00CC37F2" w:rsidRPr="00CC37F2">
      <w:rPr>
        <w:rFonts w:ascii="Arial" w:hAnsi="Arial" w:cs="Arial"/>
        <w:sz w:val="16"/>
      </w:rPr>
      <w:t xml:space="preserve">, </w:t>
    </w:r>
    <w:r w:rsidR="00CC37F2" w:rsidRPr="00CC37F2">
      <w:rPr>
        <w:rFonts w:ascii="Arial" w:hAnsi="Arial" w:cs="Arial"/>
        <w:sz w:val="16"/>
      </w:rPr>
      <w:fldChar w:fldCharType="begin"/>
    </w:r>
    <w:r w:rsidR="00CC37F2" w:rsidRPr="00CC37F2">
      <w:rPr>
        <w:rFonts w:ascii="Arial" w:hAnsi="Arial" w:cs="Arial"/>
        <w:sz w:val="16"/>
      </w:rPr>
      <w:instrText xml:space="preserve"> DOCPROPERTY  Objective-Version  \* MERGEFORMAT </w:instrText>
    </w:r>
    <w:r w:rsidR="00CC37F2" w:rsidRPr="00CC37F2">
      <w:rPr>
        <w:rFonts w:ascii="Arial" w:hAnsi="Arial" w:cs="Arial"/>
        <w:sz w:val="16"/>
      </w:rPr>
      <w:fldChar w:fldCharType="separate"/>
    </w:r>
    <w:r w:rsidR="00CC37F2" w:rsidRPr="00CC37F2">
      <w:rPr>
        <w:rFonts w:ascii="Arial" w:hAnsi="Arial" w:cs="Arial"/>
        <w:sz w:val="16"/>
      </w:rPr>
      <w:t>0.3</w:t>
    </w:r>
    <w:r w:rsidR="00CC37F2" w:rsidRPr="00CC37F2">
      <w:rPr>
        <w:rFonts w:ascii="Arial" w:hAnsi="Arial" w:cs="Arial"/>
        <w:sz w:val="16"/>
      </w:rPr>
      <w:fldChar w:fldCharType="end"/>
    </w:r>
    <w:r w:rsidR="00CC37F2" w:rsidRPr="00CC37F2">
      <w:rPr>
        <w:rFonts w:ascii="Arial" w:hAnsi="Arial" w:cs="Arial"/>
        <w:sz w:val="16"/>
      </w:rPr>
      <w:tab/>
    </w:r>
    <w:r w:rsidR="00CC37F2" w:rsidRPr="00CC37F2">
      <w:rPr>
        <w:rFonts w:ascii="Arial" w:hAnsi="Arial" w:cs="Arial"/>
        <w:sz w:val="16"/>
      </w:rPr>
      <w:tab/>
    </w:r>
    <w:r w:rsidR="00CC37F2" w:rsidRPr="00CC37F2">
      <w:rPr>
        <w:rFonts w:ascii="Arial" w:hAnsi="Arial" w:cs="Arial"/>
        <w:sz w:val="16"/>
      </w:rPr>
      <w:fldChar w:fldCharType="begin"/>
    </w:r>
    <w:r w:rsidR="00CC37F2" w:rsidRPr="00CC37F2">
      <w:rPr>
        <w:rFonts w:ascii="Arial" w:hAnsi="Arial" w:cs="Arial"/>
        <w:sz w:val="16"/>
      </w:rPr>
      <w:instrText xml:space="preserve"> PAGE  \* MERGEFORMAT </w:instrText>
    </w:r>
    <w:r w:rsidR="00CC37F2" w:rsidRPr="00CC37F2">
      <w:rPr>
        <w:rFonts w:ascii="Arial" w:hAnsi="Arial" w:cs="Arial"/>
        <w:sz w:val="16"/>
      </w:rPr>
      <w:fldChar w:fldCharType="separate"/>
    </w:r>
    <w:r w:rsidR="000D23AB">
      <w:rPr>
        <w:rFonts w:ascii="Arial" w:hAnsi="Arial" w:cs="Arial"/>
        <w:noProof/>
        <w:sz w:val="16"/>
      </w:rPr>
      <w:t>1</w:t>
    </w:r>
    <w:r w:rsidR="00CC37F2" w:rsidRPr="00CC37F2">
      <w:rPr>
        <w:rFonts w:ascii="Arial" w:hAnsi="Arial" w:cs="Arial"/>
        <w:sz w:val="16"/>
      </w:rPr>
      <w:fldChar w:fldCharType="end"/>
    </w:r>
    <w:r w:rsidR="00CC37F2" w:rsidRPr="00CC37F2">
      <w:rPr>
        <w:rFonts w:ascii="Arial" w:hAnsi="Arial" w:cs="Arial"/>
        <w:sz w:val="16"/>
      </w:rPr>
      <w:t xml:space="preserve"> of </w:t>
    </w:r>
    <w:r w:rsidR="00CC37F2" w:rsidRPr="00CC37F2">
      <w:rPr>
        <w:rFonts w:ascii="Arial" w:hAnsi="Arial" w:cs="Arial"/>
        <w:sz w:val="16"/>
      </w:rPr>
      <w:fldChar w:fldCharType="begin"/>
    </w:r>
    <w:r w:rsidR="00CC37F2" w:rsidRPr="00CC37F2">
      <w:rPr>
        <w:rFonts w:ascii="Arial" w:hAnsi="Arial" w:cs="Arial"/>
        <w:sz w:val="16"/>
      </w:rPr>
      <w:instrText xml:space="preserve"> NUMPAGES  \* MERGEFORMAT </w:instrText>
    </w:r>
    <w:r w:rsidR="00CC37F2" w:rsidRPr="00CC37F2">
      <w:rPr>
        <w:rFonts w:ascii="Arial" w:hAnsi="Arial" w:cs="Arial"/>
        <w:sz w:val="16"/>
      </w:rPr>
      <w:fldChar w:fldCharType="separate"/>
    </w:r>
    <w:r w:rsidR="000D23AB">
      <w:rPr>
        <w:rFonts w:ascii="Arial" w:hAnsi="Arial" w:cs="Arial"/>
        <w:noProof/>
        <w:sz w:val="16"/>
      </w:rPr>
      <w:t>3</w:t>
    </w:r>
    <w:r w:rsidR="00CC37F2" w:rsidRPr="00CC37F2">
      <w:rPr>
        <w:rFonts w:ascii="Arial" w:hAnsi="Arial" w:cs="Arial"/>
        <w:sz w:val="16"/>
      </w:rPr>
      <w:fldChar w:fldCharType="end"/>
    </w:r>
  </w:p>
  <w:p w14:paraId="74D7E727" w14:textId="77777777" w:rsidR="00CC37F2" w:rsidRDefault="00CC37F2">
    <w:pPr>
      <w:pStyle w:val="Footer"/>
    </w:pPr>
    <w:r w:rsidRPr="00CC37F2">
      <w:rPr>
        <w:rFonts w:ascii="Arial" w:hAnsi="Arial" w:cs="Arial"/>
        <w:sz w:val="16"/>
      </w:rPr>
      <w:t xml:space="preserve">Last Updated: </w:t>
    </w:r>
    <w:r w:rsidRPr="00CC37F2">
      <w:rPr>
        <w:rFonts w:ascii="Arial" w:hAnsi="Arial" w:cs="Arial"/>
        <w:sz w:val="16"/>
      </w:rPr>
      <w:fldChar w:fldCharType="begin"/>
    </w:r>
    <w:r w:rsidRPr="00CC37F2">
      <w:rPr>
        <w:rFonts w:ascii="Arial" w:hAnsi="Arial" w:cs="Arial"/>
        <w:sz w:val="16"/>
      </w:rPr>
      <w:instrText xml:space="preserve"> DOCPROPERTY  LastSavedTime  \* MERGEFORMAT </w:instrText>
    </w:r>
    <w:r w:rsidRPr="00CC37F2">
      <w:rPr>
        <w:rFonts w:ascii="Arial" w:hAnsi="Arial" w:cs="Arial"/>
        <w:sz w:val="16"/>
      </w:rPr>
      <w:fldChar w:fldCharType="separate"/>
    </w:r>
    <w:r w:rsidR="004B4123">
      <w:rPr>
        <w:rFonts w:ascii="Arial" w:hAnsi="Arial" w:cs="Arial"/>
        <w:sz w:val="16"/>
      </w:rPr>
      <w:t>8/09/2017 2:54 PM</w:t>
    </w:r>
    <w:r w:rsidRPr="00CC37F2">
      <w:rPr>
        <w:rFonts w:ascii="Arial" w:hAnsi="Arial" w:cs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7891D" w14:textId="77777777" w:rsidR="001063C1" w:rsidRDefault="001063C1" w:rsidP="00A01061">
      <w:pPr>
        <w:spacing w:after="0" w:line="240" w:lineRule="auto"/>
      </w:pPr>
      <w:r>
        <w:separator/>
      </w:r>
    </w:p>
  </w:footnote>
  <w:footnote w:type="continuationSeparator" w:id="0">
    <w:p w14:paraId="30E27E7E" w14:textId="77777777" w:rsidR="001063C1" w:rsidRDefault="001063C1" w:rsidP="00A010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3261"/>
    <w:multiLevelType w:val="hybridMultilevel"/>
    <w:tmpl w:val="3D3CA8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D781F"/>
    <w:multiLevelType w:val="hybridMultilevel"/>
    <w:tmpl w:val="849CF4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15721"/>
    <w:multiLevelType w:val="hybridMultilevel"/>
    <w:tmpl w:val="F08602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5438773">
    <w:abstractNumId w:val="0"/>
  </w:num>
  <w:num w:numId="2" w16cid:durableId="1610504672">
    <w:abstractNumId w:val="1"/>
  </w:num>
  <w:num w:numId="3" w16cid:durableId="17942494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tLQ0NTMwMTW3NDBX0lEKTi0uzszPAykwqgUAOFL01ywAAAA="/>
  </w:docVars>
  <w:rsids>
    <w:rsidRoot w:val="005E2888"/>
    <w:rsid w:val="000D23AB"/>
    <w:rsid w:val="000D2FAB"/>
    <w:rsid w:val="001063C1"/>
    <w:rsid w:val="00164BB1"/>
    <w:rsid w:val="0025262C"/>
    <w:rsid w:val="00273A27"/>
    <w:rsid w:val="00290DA4"/>
    <w:rsid w:val="00326EF7"/>
    <w:rsid w:val="0036320F"/>
    <w:rsid w:val="0037395D"/>
    <w:rsid w:val="00396A23"/>
    <w:rsid w:val="004B4123"/>
    <w:rsid w:val="004C482C"/>
    <w:rsid w:val="004E7212"/>
    <w:rsid w:val="005369B1"/>
    <w:rsid w:val="005E2888"/>
    <w:rsid w:val="006423AA"/>
    <w:rsid w:val="00755EA2"/>
    <w:rsid w:val="007A648C"/>
    <w:rsid w:val="008747CB"/>
    <w:rsid w:val="008D0134"/>
    <w:rsid w:val="008D443E"/>
    <w:rsid w:val="00993D3A"/>
    <w:rsid w:val="00A01061"/>
    <w:rsid w:val="00A029D3"/>
    <w:rsid w:val="00A0797F"/>
    <w:rsid w:val="00CC37F2"/>
    <w:rsid w:val="00D537B0"/>
    <w:rsid w:val="00D53E25"/>
    <w:rsid w:val="00DE792A"/>
    <w:rsid w:val="00E94880"/>
    <w:rsid w:val="00ED0C5C"/>
    <w:rsid w:val="00EE0E92"/>
    <w:rsid w:val="00F560EC"/>
    <w:rsid w:val="00FB1E84"/>
    <w:rsid w:val="00FD002D"/>
    <w:rsid w:val="00FF5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2E4BA"/>
  <w15:docId w15:val="{B858EDD8-D780-487A-9052-A8B1286FD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0D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10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061"/>
  </w:style>
  <w:style w:type="paragraph" w:styleId="Footer">
    <w:name w:val="footer"/>
    <w:basedOn w:val="Normal"/>
    <w:link w:val="FooterChar"/>
    <w:uiPriority w:val="99"/>
    <w:unhideWhenUsed/>
    <w:rsid w:val="00A010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061"/>
  </w:style>
  <w:style w:type="paragraph" w:customStyle="1" w:styleId="SOHead3">
    <w:name w:val="SO Head 3"/>
    <w:qFormat/>
    <w:rsid w:val="00D537B0"/>
    <w:pPr>
      <w:autoSpaceDE w:val="0"/>
      <w:autoSpaceDN w:val="0"/>
      <w:adjustRightInd w:val="0"/>
      <w:spacing w:before="160" w:after="60" w:line="240" w:lineRule="auto"/>
    </w:pPr>
    <w:rPr>
      <w:rFonts w:ascii="Arial Narrow" w:eastAsiaTheme="minorEastAsia" w:hAnsi="Arial Narrow" w:cs="Arial"/>
      <w:b/>
      <w:sz w:val="24"/>
    </w:rPr>
  </w:style>
  <w:style w:type="table" w:styleId="TableGrid">
    <w:name w:val="Table Grid"/>
    <w:basedOn w:val="TableNormal"/>
    <w:rsid w:val="00D537B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TableText">
    <w:name w:val="SO Table Text"/>
    <w:qFormat/>
    <w:rsid w:val="00D537B0"/>
    <w:pPr>
      <w:spacing w:before="60" w:after="6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SOFinalPerformanceTableHead1">
    <w:name w:val="SO Final Performance Table Head 1"/>
    <w:rsid w:val="0025262C"/>
    <w:pPr>
      <w:spacing w:after="0" w:line="240" w:lineRule="auto"/>
    </w:pPr>
    <w:rPr>
      <w:rFonts w:ascii="Arial" w:eastAsia="SimSun" w:hAnsi="Arial" w:cs="Times New Roman"/>
      <w:b/>
      <w:color w:val="FFFFFF"/>
      <w:sz w:val="20"/>
      <w:szCs w:val="24"/>
      <w:lang w:eastAsia="zh-CN"/>
    </w:rPr>
  </w:style>
  <w:style w:type="paragraph" w:customStyle="1" w:styleId="SOFinalPerformanceTableText">
    <w:name w:val="SO Final Performance Table Text"/>
    <w:rsid w:val="0025262C"/>
    <w:pPr>
      <w:spacing w:before="120" w:after="0" w:line="240" w:lineRule="auto"/>
    </w:pPr>
    <w:rPr>
      <w:rFonts w:ascii="Arial" w:eastAsia="SimSun" w:hAnsi="Arial" w:cs="Times New Roman"/>
      <w:sz w:val="16"/>
      <w:szCs w:val="24"/>
      <w:lang w:eastAsia="zh-CN"/>
    </w:rPr>
  </w:style>
  <w:style w:type="paragraph" w:customStyle="1" w:styleId="SOFinalPerformanceTableLetters">
    <w:name w:val="SO Final Performance Table Letters"/>
    <w:rsid w:val="0025262C"/>
    <w:pPr>
      <w:spacing w:before="120" w:after="0" w:line="240" w:lineRule="auto"/>
      <w:jc w:val="center"/>
    </w:pPr>
    <w:rPr>
      <w:rFonts w:ascii="Arial" w:eastAsia="SimSun" w:hAnsi="Arial" w:cs="Times New Roman"/>
      <w:b/>
      <w:sz w:val="24"/>
      <w:szCs w:val="24"/>
      <w:lang w:eastAsia="zh-CN"/>
    </w:rPr>
  </w:style>
  <w:style w:type="table" w:customStyle="1" w:styleId="SOFinalPerformanceTable">
    <w:name w:val="SO Final Performance Table"/>
    <w:basedOn w:val="TableNormal"/>
    <w:rsid w:val="0025262C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 w:bidi="he-IL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styleId="BalloonText">
    <w:name w:val="Balloon Text"/>
    <w:basedOn w:val="Normal"/>
    <w:link w:val="BalloonTextChar"/>
    <w:uiPriority w:val="99"/>
    <w:semiHidden/>
    <w:unhideWhenUsed/>
    <w:rsid w:val="00A07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97F"/>
    <w:rPr>
      <w:rFonts w:ascii="Tahoma" w:hAnsi="Tahoma" w:cs="Tahoma"/>
      <w:sz w:val="16"/>
      <w:szCs w:val="16"/>
    </w:rPr>
  </w:style>
  <w:style w:type="paragraph" w:customStyle="1" w:styleId="SOFinalBodyText">
    <w:name w:val="SO Final Body Text"/>
    <w:link w:val="SOFinalBodyTextCharChar"/>
    <w:rsid w:val="00A029D3"/>
    <w:pPr>
      <w:spacing w:before="120" w:after="0" w:line="240" w:lineRule="auto"/>
    </w:pPr>
    <w:rPr>
      <w:rFonts w:ascii="Arial" w:eastAsia="Times New Roman" w:hAnsi="Arial" w:cs="Times New Roman"/>
      <w:color w:val="000000"/>
      <w:sz w:val="20"/>
      <w:szCs w:val="24"/>
      <w:lang w:val="en-US"/>
    </w:rPr>
  </w:style>
  <w:style w:type="character" w:customStyle="1" w:styleId="SOFinalBodyTextCharChar">
    <w:name w:val="SO Final Body Text Char Char"/>
    <w:link w:val="SOFinalBodyText"/>
    <w:rsid w:val="00A029D3"/>
    <w:rPr>
      <w:rFonts w:ascii="Arial" w:eastAsia="Times New Roman" w:hAnsi="Arial" w:cs="Times New Roman"/>
      <w:color w:val="000000"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data xmlns="http://www.objective.com/ecm/document/metadata/CB029ECD6D85427BAD5E1D35DE4A29A4" version="1.0.0">
  <systemFields>
    <field name="Objective-Id">
      <value order="0">A601710</value>
    </field>
    <field name="Objective-Title">
      <value order="0">Stage 2 Physics Design Experiment task</value>
    </field>
    <field name="Objective-Description">
      <value order="0"/>
    </field>
    <field name="Objective-CreationStamp">
      <value order="0">2017-01-17T02:55:50Z</value>
    </field>
    <field name="Objective-IsApproved">
      <value order="0">false</value>
    </field>
    <field name="Objective-IsPublished">
      <value order="0">true</value>
    </field>
    <field name="Objective-DatePublished">
      <value order="0">2017-09-22T01:01:29Z</value>
    </field>
    <field name="Objective-ModificationStamp">
      <value order="0">2017-09-22T01:01:29Z</value>
    </field>
    <field name="Objective-Owner">
      <value order="0">Lois Ey</value>
    </field>
    <field name="Objective-Path">
      <value order="0">Objective Global Folder:SACE Support Materials:SACE Support Materials Stage 2:Sciences:Physics (from 2018):Tasks and student work:Implementation documents</value>
    </field>
    <field name="Objective-Parent">
      <value order="0">Implementation documents</value>
    </field>
    <field name="Objective-State">
      <value order="0">Published</value>
    </field>
    <field name="Objective-VersionId">
      <value order="0">vA1187434</value>
    </field>
    <field name="Objective-Version">
      <value order="0">2.0</value>
    </field>
    <field name="Objective-VersionNumber">
      <value order="0">7</value>
    </field>
    <field name="Objective-VersionComment">
      <value order="0"/>
    </field>
    <field name="Objective-FileNumber">
      <value order="0">qA14532</value>
    </field>
    <field name="Objective-Classification">
      <value order="0"/>
    </field>
    <field name="Objective-Caveats">
      <value order="0"/>
    </field>
  </systemFields>
  <catalogues/>
</metadata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CB029ECD6D85427BAD5E1D35DE4A29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rdia College</Company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k Lord</dc:creator>
  <cp:lastModifiedBy>Tom Burney</cp:lastModifiedBy>
  <cp:revision>19</cp:revision>
  <cp:lastPrinted>2017-01-17T01:01:00Z</cp:lastPrinted>
  <dcterms:created xsi:type="dcterms:W3CDTF">2017-01-17T01:55:00Z</dcterms:created>
  <dcterms:modified xsi:type="dcterms:W3CDTF">2022-05-09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601710</vt:lpwstr>
  </property>
  <property fmtid="{D5CDD505-2E9C-101B-9397-08002B2CF9AE}" pid="4" name="Objective-Title">
    <vt:lpwstr>Stage 2 Physics Design Experiment task</vt:lpwstr>
  </property>
  <property fmtid="{D5CDD505-2E9C-101B-9397-08002B2CF9AE}" pid="5" name="Objective-Comment">
    <vt:lpwstr/>
  </property>
  <property fmtid="{D5CDD505-2E9C-101B-9397-08002B2CF9AE}" pid="6" name="Objective-CreationStamp">
    <vt:filetime>2017-01-17T02:55:50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17-09-22T01:01:29Z</vt:filetime>
  </property>
  <property fmtid="{D5CDD505-2E9C-101B-9397-08002B2CF9AE}" pid="10" name="Objective-ModificationStamp">
    <vt:filetime>2017-09-22T01:01:29Z</vt:filetime>
  </property>
  <property fmtid="{D5CDD505-2E9C-101B-9397-08002B2CF9AE}" pid="11" name="Objective-Owner">
    <vt:lpwstr>Lois Ey</vt:lpwstr>
  </property>
  <property fmtid="{D5CDD505-2E9C-101B-9397-08002B2CF9AE}" pid="12" name="Objective-Path">
    <vt:lpwstr>Objective Global Folder:SACE Support Materials:SACE Support Materials Stage 2:Sciences:Physics (from 2018):Tasks and student work:Implementation documents</vt:lpwstr>
  </property>
  <property fmtid="{D5CDD505-2E9C-101B-9397-08002B2CF9AE}" pid="13" name="Objective-Parent">
    <vt:lpwstr>Implementation documents</vt:lpwstr>
  </property>
  <property fmtid="{D5CDD505-2E9C-101B-9397-08002B2CF9AE}" pid="14" name="Objective-State">
    <vt:lpwstr>Published</vt:lpwstr>
  </property>
  <property fmtid="{D5CDD505-2E9C-101B-9397-08002B2CF9AE}" pid="15" name="Objective-Version">
    <vt:lpwstr>2.0</vt:lpwstr>
  </property>
  <property fmtid="{D5CDD505-2E9C-101B-9397-08002B2CF9AE}" pid="16" name="Objective-VersionNumber">
    <vt:r8>7</vt:r8>
  </property>
  <property fmtid="{D5CDD505-2E9C-101B-9397-08002B2CF9AE}" pid="17" name="Objective-VersionComment">
    <vt:lpwstr/>
  </property>
  <property fmtid="{D5CDD505-2E9C-101B-9397-08002B2CF9AE}" pid="18" name="Objective-FileNumber">
    <vt:lpwstr>qA14532</vt:lpwstr>
  </property>
  <property fmtid="{D5CDD505-2E9C-101B-9397-08002B2CF9AE}" pid="19" name="Objective-Classification">
    <vt:lpwstr/>
  </property>
  <property fmtid="{D5CDD505-2E9C-101B-9397-08002B2CF9AE}" pid="20" name="Objective-Caveats">
    <vt:lpwstr/>
  </property>
  <property fmtid="{D5CDD505-2E9C-101B-9397-08002B2CF9AE}" pid="21" name="Objective-Description">
    <vt:lpwstr/>
  </property>
  <property fmtid="{D5CDD505-2E9C-101B-9397-08002B2CF9AE}" pid="22" name="Objective-VersionId">
    <vt:lpwstr>vA1187434</vt:lpwstr>
  </property>
</Properties>
</file>